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Engebret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ngebret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38 N Bernard St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en.engebret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5486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